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остављање и набавка материјала за термичку изолацију таванице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из тачке 8) која се односи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F048B3" w14:textId="77777777" w:rsidR="00817119" w:rsidRDefault="00817119" w:rsidP="00CB7E8C">
      <w:pPr>
        <w:spacing w:after="0" w:line="240" w:lineRule="auto"/>
      </w:pPr>
      <w:r>
        <w:separator/>
      </w:r>
    </w:p>
  </w:endnote>
  <w:endnote w:type="continuationSeparator" w:id="0">
    <w:p w14:paraId="1ADCD4C7" w14:textId="77777777" w:rsidR="00817119" w:rsidRDefault="0081711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0163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D0A6DC" w14:textId="43D21400" w:rsidR="00040950" w:rsidRDefault="000409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61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4760DF" w14:textId="77777777" w:rsidR="00040950" w:rsidRDefault="000409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ED9F29" w14:textId="77777777" w:rsidR="00817119" w:rsidRDefault="00817119" w:rsidP="00CB7E8C">
      <w:pPr>
        <w:spacing w:after="0" w:line="240" w:lineRule="auto"/>
      </w:pPr>
      <w:r>
        <w:separator/>
      </w:r>
    </w:p>
  </w:footnote>
  <w:footnote w:type="continuationSeparator" w:id="0">
    <w:p w14:paraId="08312C90" w14:textId="77777777" w:rsidR="00817119" w:rsidRDefault="0081711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0950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1F73A5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66B0D"/>
    <w:rsid w:val="00571359"/>
    <w:rsid w:val="0058199F"/>
    <w:rsid w:val="005A2199"/>
    <w:rsid w:val="005C12AC"/>
    <w:rsid w:val="005C600A"/>
    <w:rsid w:val="005C7FA7"/>
    <w:rsid w:val="005E2557"/>
    <w:rsid w:val="005E6D56"/>
    <w:rsid w:val="00601CBF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861E9"/>
    <w:rsid w:val="00791D3F"/>
    <w:rsid w:val="007B40A4"/>
    <w:rsid w:val="007E7712"/>
    <w:rsid w:val="007F5D8F"/>
    <w:rsid w:val="00810731"/>
    <w:rsid w:val="00811065"/>
    <w:rsid w:val="00814F24"/>
    <w:rsid w:val="00817119"/>
    <w:rsid w:val="00845A80"/>
    <w:rsid w:val="0084792A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2428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D9BA2-ABBB-48CB-9F39-EC0496F90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ancelarija za LER NV</cp:lastModifiedBy>
  <cp:revision>2</cp:revision>
  <cp:lastPrinted>2023-10-12T12:03:00Z</cp:lastPrinted>
  <dcterms:created xsi:type="dcterms:W3CDTF">2023-10-20T10:31:00Z</dcterms:created>
  <dcterms:modified xsi:type="dcterms:W3CDTF">2023-10-20T10:31:00Z</dcterms:modified>
</cp:coreProperties>
</file>